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51A4D" w14:textId="558A01A6" w:rsidR="00AD44F5" w:rsidRDefault="00AD44F5" w:rsidP="00AD44F5">
      <w:pPr>
        <w:spacing w:before="100" w:after="0" w:line="360" w:lineRule="auto"/>
        <w:ind w:left="4320" w:firstLine="720"/>
        <w:jc w:val="center"/>
        <w:rPr>
          <w:b/>
        </w:rPr>
      </w:pPr>
      <w:r>
        <w:rPr>
          <w:b/>
        </w:rPr>
        <w:t>Zał. nr 1</w:t>
      </w:r>
    </w:p>
    <w:p w14:paraId="521775FE" w14:textId="781ACA05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14C70D1B" w14:textId="09FD103A" w:rsidR="00AC10B8" w:rsidRPr="005C594B" w:rsidRDefault="00AC10B8" w:rsidP="00AC10B8">
      <w:pPr>
        <w:pStyle w:val="Akapitzlist"/>
        <w:numPr>
          <w:ilvl w:val="0"/>
          <w:numId w:val="23"/>
        </w:numPr>
        <w:spacing w:after="0" w:line="240" w:lineRule="auto"/>
        <w:jc w:val="both"/>
        <w:rPr>
          <w:lang w:val="en-US"/>
        </w:rPr>
      </w:pPr>
      <w:proofErr w:type="spellStart"/>
      <w:r w:rsidRPr="005C594B">
        <w:rPr>
          <w:lang w:val="en-US"/>
        </w:rPr>
        <w:t>InP</w:t>
      </w:r>
      <w:proofErr w:type="spellEnd"/>
      <w:r w:rsidRPr="005C594B">
        <w:rPr>
          <w:lang w:val="en-US"/>
        </w:rPr>
        <w:t xml:space="preserve"> SI 2” DSP     50 </w:t>
      </w:r>
      <w:proofErr w:type="spellStart"/>
      <w:r>
        <w:rPr>
          <w:lang w:val="en-US"/>
        </w:rPr>
        <w:t>sztuk</w:t>
      </w:r>
      <w:proofErr w:type="spellEnd"/>
    </w:p>
    <w:p w14:paraId="334E9356" w14:textId="753829AD" w:rsidR="00AC10B8" w:rsidRPr="005C594B" w:rsidRDefault="00AC10B8" w:rsidP="00AC10B8">
      <w:pPr>
        <w:pStyle w:val="Akapitzlist"/>
        <w:numPr>
          <w:ilvl w:val="0"/>
          <w:numId w:val="23"/>
        </w:numPr>
        <w:spacing w:after="0" w:line="240" w:lineRule="auto"/>
        <w:jc w:val="both"/>
        <w:rPr>
          <w:lang w:val="en-US"/>
        </w:rPr>
      </w:pPr>
      <w:proofErr w:type="spellStart"/>
      <w:r w:rsidRPr="005C594B">
        <w:rPr>
          <w:lang w:val="en-US"/>
        </w:rPr>
        <w:t>InP</w:t>
      </w:r>
      <w:proofErr w:type="spellEnd"/>
      <w:r w:rsidRPr="005C594B">
        <w:rPr>
          <w:lang w:val="en-US"/>
        </w:rPr>
        <w:t xml:space="preserve"> SI 2” SSP     50 </w:t>
      </w:r>
      <w:proofErr w:type="spellStart"/>
      <w:r>
        <w:rPr>
          <w:lang w:val="en-US"/>
        </w:rPr>
        <w:t>sztuk</w:t>
      </w:r>
      <w:proofErr w:type="spellEnd"/>
    </w:p>
    <w:p w14:paraId="68770B81" w14:textId="54C6D997" w:rsidR="00AC10B8" w:rsidRPr="005C594B" w:rsidRDefault="00AC10B8" w:rsidP="00AC10B8">
      <w:pPr>
        <w:pStyle w:val="Akapitzlist"/>
        <w:numPr>
          <w:ilvl w:val="0"/>
          <w:numId w:val="23"/>
        </w:numPr>
        <w:spacing w:after="0" w:line="240" w:lineRule="auto"/>
        <w:jc w:val="both"/>
        <w:rPr>
          <w:lang w:val="en-US"/>
        </w:rPr>
      </w:pPr>
      <w:proofErr w:type="spellStart"/>
      <w:r w:rsidRPr="005C594B">
        <w:rPr>
          <w:lang w:val="en-US"/>
        </w:rPr>
        <w:t>InP</w:t>
      </w:r>
      <w:proofErr w:type="spellEnd"/>
      <w:r w:rsidRPr="005C594B">
        <w:rPr>
          <w:lang w:val="en-US"/>
        </w:rPr>
        <w:t xml:space="preserve"> SI 3” DSP     50 </w:t>
      </w:r>
      <w:proofErr w:type="spellStart"/>
      <w:r>
        <w:rPr>
          <w:lang w:val="en-US"/>
        </w:rPr>
        <w:t>sztuk</w:t>
      </w:r>
      <w:proofErr w:type="spellEnd"/>
    </w:p>
    <w:p w14:paraId="3A0135B8" w14:textId="02D4F650" w:rsidR="00AC10B8" w:rsidRPr="005C594B" w:rsidRDefault="00AC10B8" w:rsidP="00AC10B8">
      <w:pPr>
        <w:pStyle w:val="Akapitzlist"/>
        <w:numPr>
          <w:ilvl w:val="0"/>
          <w:numId w:val="23"/>
        </w:numPr>
        <w:spacing w:after="0" w:line="240" w:lineRule="auto"/>
        <w:jc w:val="both"/>
        <w:rPr>
          <w:lang w:val="en-US"/>
        </w:rPr>
      </w:pPr>
      <w:proofErr w:type="spellStart"/>
      <w:r w:rsidRPr="005C594B">
        <w:rPr>
          <w:lang w:val="en-US"/>
        </w:rPr>
        <w:t>InP</w:t>
      </w:r>
      <w:proofErr w:type="spellEnd"/>
      <w:r w:rsidRPr="005C594B">
        <w:rPr>
          <w:lang w:val="en-US"/>
        </w:rPr>
        <w:t xml:space="preserve"> SI 3” SSP     25 </w:t>
      </w:r>
      <w:proofErr w:type="spellStart"/>
      <w:r>
        <w:rPr>
          <w:lang w:val="en-US"/>
        </w:rPr>
        <w:t>sztuk</w:t>
      </w:r>
      <w:proofErr w:type="spellEnd"/>
    </w:p>
    <w:p w14:paraId="5B76B639" w14:textId="5941DCBD" w:rsidR="00AC10B8" w:rsidRPr="005C594B" w:rsidRDefault="00AC10B8" w:rsidP="00AC10B8">
      <w:pPr>
        <w:pStyle w:val="Akapitzlist"/>
        <w:numPr>
          <w:ilvl w:val="0"/>
          <w:numId w:val="23"/>
        </w:numPr>
        <w:spacing w:after="0" w:line="240" w:lineRule="auto"/>
        <w:jc w:val="both"/>
        <w:rPr>
          <w:lang w:val="en-US"/>
        </w:rPr>
      </w:pPr>
      <w:proofErr w:type="spellStart"/>
      <w:r w:rsidRPr="005C594B">
        <w:rPr>
          <w:lang w:val="en-US"/>
        </w:rPr>
        <w:t>InP</w:t>
      </w:r>
      <w:proofErr w:type="spellEnd"/>
      <w:r w:rsidRPr="005C594B">
        <w:rPr>
          <w:lang w:val="en-US"/>
        </w:rPr>
        <w:t xml:space="preserve"> SI 4” DSP     25 </w:t>
      </w:r>
      <w:proofErr w:type="spellStart"/>
      <w:r>
        <w:rPr>
          <w:lang w:val="en-US"/>
        </w:rPr>
        <w:t>sztuk</w:t>
      </w:r>
      <w:proofErr w:type="spellEnd"/>
      <w:r w:rsidRPr="005C594B">
        <w:rPr>
          <w:lang w:val="en-US"/>
        </w:rPr>
        <w:t xml:space="preserve"> 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211EF2" w14:paraId="7DC7EF58" w14:textId="77777777" w:rsidTr="00134BA1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262FDE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4BDE5F15" w:rsidR="00262FDE" w:rsidRPr="00187C01" w:rsidRDefault="00262FDE" w:rsidP="00187C0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2” </w:t>
            </w:r>
            <w:proofErr w:type="spellStart"/>
            <w:r w:rsidRPr="00187C01">
              <w:rPr>
                <w:b/>
                <w:bCs/>
              </w:rPr>
              <w:t>InP</w:t>
            </w:r>
            <w:proofErr w:type="spellEnd"/>
            <w:r w:rsidRPr="00187C01">
              <w:rPr>
                <w:b/>
                <w:bCs/>
              </w:rPr>
              <w:t xml:space="preserve"> </w:t>
            </w:r>
            <w:proofErr w:type="spellStart"/>
            <w:r w:rsidRPr="00187C01">
              <w:rPr>
                <w:b/>
                <w:bCs/>
              </w:rPr>
              <w:t>półizolujące</w:t>
            </w:r>
            <w:proofErr w:type="spellEnd"/>
            <w:r w:rsidRPr="00187C01">
              <w:rPr>
                <w:b/>
                <w:bCs/>
              </w:rPr>
              <w:t xml:space="preserve"> domieszko</w:t>
            </w:r>
            <w:r>
              <w:rPr>
                <w:b/>
                <w:bCs/>
              </w:rPr>
              <w:t>wane Fe</w:t>
            </w:r>
          </w:p>
          <w:p w14:paraId="3E0AB823" w14:textId="77777777" w:rsidR="00262FDE" w:rsidRPr="00187C01" w:rsidRDefault="00262FDE" w:rsidP="00187C0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1174BA5" w14:textId="77777777" w:rsidR="00262FDE" w:rsidRDefault="00262FDE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bCs/>
                <w:lang w:val="en-US"/>
              </w:rPr>
              <w:t>Średnica</w:t>
            </w:r>
            <w:proofErr w:type="spellEnd"/>
            <w:r w:rsidRPr="00F915C6">
              <w:rPr>
                <w:bCs/>
                <w:lang w:val="en-US"/>
              </w:rPr>
              <w:t xml:space="preserve">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5BDF879" w14:textId="77777777" w:rsidR="00262FDE" w:rsidRDefault="00262FDE" w:rsidP="00187C01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lang w:val="en-US"/>
              </w:rPr>
              <w:t>Grubość</w:t>
            </w:r>
            <w:proofErr w:type="spellEnd"/>
            <w:r>
              <w:rPr>
                <w:lang w:val="en-US"/>
              </w:rPr>
              <w:t>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0FB02A1A" w:rsidR="00262FDE" w:rsidRPr="000D7C59" w:rsidRDefault="00262FDE" w:rsidP="00E24873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Średnica</w:t>
            </w:r>
            <w:proofErr w:type="spellEnd"/>
            <w:r w:rsidRPr="00F042A5">
              <w:rPr>
                <w:lang w:val="en-US"/>
              </w:rPr>
              <w:t>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30D6FA75" w:rsidR="00262FDE" w:rsidRPr="00131B8C" w:rsidRDefault="00262FDE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644DE80B" w14:textId="589F2814" w:rsidR="00262FDE" w:rsidRPr="00131B8C" w:rsidRDefault="00262FDE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262FDE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262FDE" w:rsidRPr="00DD118E" w:rsidRDefault="00262FDE" w:rsidP="00187C01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262FDE" w:rsidRPr="00F915C6" w:rsidRDefault="00262FDE" w:rsidP="00187C01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0C794C3D" w:rsidR="00262FDE" w:rsidRPr="00131B8C" w:rsidRDefault="00262FDE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3618A150" w14:textId="522E296B" w:rsidR="00262FDE" w:rsidRDefault="00262FDE" w:rsidP="00187C01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262FDE" w:rsidRPr="00131B8C" w14:paraId="1AD96E56" w14:textId="77777777" w:rsidTr="00E24873">
        <w:trPr>
          <w:trHeight w:val="452"/>
        </w:trPr>
        <w:tc>
          <w:tcPr>
            <w:tcW w:w="1419" w:type="dxa"/>
            <w:vMerge/>
          </w:tcPr>
          <w:p w14:paraId="06EF1BA0" w14:textId="77777777" w:rsidR="00262FDE" w:rsidRPr="00131B8C" w:rsidRDefault="00262FD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262FDE" w:rsidRPr="00F915C6" w:rsidRDefault="00262FDE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F0606FA" w:rsidR="00262FDE" w:rsidRPr="00131B8C" w:rsidRDefault="00262FDE" w:rsidP="00187C0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7B7C0A1" w14:textId="783B86E2" w:rsidR="00262FDE" w:rsidRPr="00942F8F" w:rsidRDefault="00262FDE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262FDE" w:rsidRPr="00131B8C" w14:paraId="74118E71" w14:textId="77777777" w:rsidTr="00EA70D5">
        <w:trPr>
          <w:trHeight w:val="207"/>
        </w:trPr>
        <w:tc>
          <w:tcPr>
            <w:tcW w:w="1419" w:type="dxa"/>
            <w:vMerge/>
          </w:tcPr>
          <w:p w14:paraId="2A577056" w14:textId="77777777" w:rsidR="00262FDE" w:rsidRPr="00942F8F" w:rsidRDefault="00262FD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7D5C98" w14:textId="2CF2986C" w:rsidR="00262FDE" w:rsidRPr="00F915C6" w:rsidRDefault="00262FDE" w:rsidP="00DF7D5E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5E44B63E" w:rsidR="00262FDE" w:rsidRPr="00942F8F" w:rsidRDefault="00262FDE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47FFB391" w14:textId="35525AC0" w:rsidR="00262FDE" w:rsidRPr="00942F8F" w:rsidRDefault="00262FDE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262FDE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262FDE" w:rsidRPr="00942F8F" w:rsidRDefault="00262FD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262FDE" w:rsidRPr="00A12804" w:rsidRDefault="00262FDE" w:rsidP="00187C0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754256D3" w:rsidR="00262FDE" w:rsidRPr="00942F8F" w:rsidRDefault="00262FDE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Oporność</w:t>
            </w:r>
            <w:proofErr w:type="spellEnd"/>
            <w:r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0A8E0A2D" w14:textId="39CAF84B" w:rsidR="00262FDE" w:rsidRPr="00131B8C" w:rsidRDefault="00262FDE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262FDE" w:rsidRPr="00131B8C" w14:paraId="25210960" w14:textId="77777777" w:rsidTr="007064B2">
        <w:trPr>
          <w:trHeight w:val="447"/>
        </w:trPr>
        <w:tc>
          <w:tcPr>
            <w:tcW w:w="1419" w:type="dxa"/>
            <w:vMerge/>
          </w:tcPr>
          <w:p w14:paraId="42ED5039" w14:textId="77777777" w:rsidR="00262FDE" w:rsidRPr="00942F8F" w:rsidRDefault="00262FD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DA9427" w14:textId="629EFF04" w:rsidR="00262FDE" w:rsidRPr="00187C01" w:rsidRDefault="00262FD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0D5EE62D" w:rsidR="00262FDE" w:rsidRPr="00942F8F" w:rsidRDefault="00262FDE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</w:t>
            </w:r>
            <w:proofErr w:type="spellStart"/>
            <w:r>
              <w:rPr>
                <w:lang w:val="en-US"/>
              </w:rPr>
              <w:t>średnia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67F0CBAB" w14:textId="1AA5E6AD" w:rsidR="00262FDE" w:rsidRPr="00AE34FD" w:rsidRDefault="00262FDE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4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262FDE" w:rsidRPr="00131B8C" w14:paraId="55E0C6D2" w14:textId="77777777" w:rsidTr="00AC10B8">
        <w:trPr>
          <w:trHeight w:val="338"/>
        </w:trPr>
        <w:tc>
          <w:tcPr>
            <w:tcW w:w="1419" w:type="dxa"/>
            <w:vMerge/>
          </w:tcPr>
          <w:p w14:paraId="00AF497C" w14:textId="77777777" w:rsidR="00262FDE" w:rsidRPr="00942F8F" w:rsidRDefault="00262FD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FA2DD8E" w14:textId="77777777" w:rsidR="00262FDE" w:rsidRPr="00187C01" w:rsidRDefault="00262FD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21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1A83AE" w14:textId="5AE9A2A5" w:rsidR="00262FDE" w:rsidRDefault="00262FDE" w:rsidP="00DF7D5E">
            <w:pPr>
              <w:spacing w:after="0" w:line="240" w:lineRule="auto"/>
              <w:rPr>
                <w:lang w:val="en-US"/>
              </w:rPr>
            </w:pPr>
            <w:r w:rsidRPr="00B50877">
              <w:t>Wykończenie powierzchni:</w:t>
            </w:r>
          </w:p>
        </w:tc>
        <w:tc>
          <w:tcPr>
            <w:tcW w:w="4252" w:type="dxa"/>
          </w:tcPr>
          <w:p w14:paraId="0032EC5E" w14:textId="79DF721B" w:rsidR="00262FDE" w:rsidRDefault="00EE281C" w:rsidP="00DF7D5E">
            <w:pPr>
              <w:spacing w:after="0" w:line="240" w:lineRule="auto"/>
            </w:pPr>
            <w:r>
              <w:t>DSP (</w:t>
            </w:r>
            <w:r w:rsidR="00262FDE" w:rsidRPr="00B50877">
              <w:t>Dwustronnie polerowana</w:t>
            </w:r>
            <w:r>
              <w:t>)</w:t>
            </w:r>
            <w:r w:rsidR="00262FDE">
              <w:t>:</w:t>
            </w:r>
          </w:p>
          <w:p w14:paraId="74F8AFE2" w14:textId="77777777" w:rsidR="00262FDE" w:rsidRPr="00E24873" w:rsidRDefault="00262FDE" w:rsidP="00E24873">
            <w:pPr>
              <w:spacing w:after="0" w:line="240" w:lineRule="auto"/>
              <w:rPr>
                <w:lang w:val="en-US"/>
              </w:rPr>
            </w:pPr>
            <w:proofErr w:type="spellStart"/>
            <w:r w:rsidRPr="00E24873">
              <w:rPr>
                <w:lang w:val="en-US"/>
              </w:rPr>
              <w:t>Strona</w:t>
            </w:r>
            <w:proofErr w:type="spellEnd"/>
            <w:r w:rsidRPr="00E24873">
              <w:rPr>
                <w:lang w:val="en-US"/>
              </w:rPr>
              <w:t xml:space="preserve"> 1: </w:t>
            </w:r>
            <w:proofErr w:type="spellStart"/>
            <w:r w:rsidRPr="00E24873">
              <w:rPr>
                <w:lang w:val="en-US"/>
              </w:rPr>
              <w:t>polerowana</w:t>
            </w:r>
            <w:proofErr w:type="spellEnd"/>
            <w:r w:rsidRPr="00E24873">
              <w:rPr>
                <w:lang w:val="en-US"/>
              </w:rPr>
              <w:tab/>
            </w:r>
          </w:p>
          <w:p w14:paraId="423A6927" w14:textId="038064B8" w:rsidR="00262FDE" w:rsidRDefault="00262FDE" w:rsidP="00E24873">
            <w:pPr>
              <w:spacing w:after="0" w:line="240" w:lineRule="auto"/>
              <w:rPr>
                <w:lang w:val="en-US"/>
              </w:rPr>
            </w:pPr>
            <w:proofErr w:type="spellStart"/>
            <w:r w:rsidRPr="00E24873">
              <w:rPr>
                <w:lang w:val="en-US"/>
              </w:rPr>
              <w:t>Strona</w:t>
            </w:r>
            <w:proofErr w:type="spellEnd"/>
            <w:r w:rsidRPr="00E24873">
              <w:rPr>
                <w:lang w:val="en-US"/>
              </w:rPr>
              <w:t xml:space="preserve"> 2: </w:t>
            </w:r>
            <w:proofErr w:type="spellStart"/>
            <w:r w:rsidRPr="00E24873">
              <w:rPr>
                <w:lang w:val="en-US"/>
              </w:rPr>
              <w:t>polerowana</w:t>
            </w:r>
            <w:proofErr w:type="spellEnd"/>
          </w:p>
        </w:tc>
      </w:tr>
      <w:tr w:rsidR="00262FDE" w:rsidRPr="00131B8C" w14:paraId="32DDD033" w14:textId="77777777" w:rsidTr="00AC10B8">
        <w:trPr>
          <w:trHeight w:val="338"/>
        </w:trPr>
        <w:tc>
          <w:tcPr>
            <w:tcW w:w="1419" w:type="dxa"/>
            <w:vMerge/>
          </w:tcPr>
          <w:p w14:paraId="7E473156" w14:textId="77777777" w:rsidR="00262FDE" w:rsidRPr="00942F8F" w:rsidRDefault="00262FD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C3CA7C2" w14:textId="77777777" w:rsidR="00262FDE" w:rsidRPr="00187C01" w:rsidRDefault="00262FD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21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FC662A" w14:textId="77777777" w:rsidR="00262FDE" w:rsidRPr="00B50877" w:rsidRDefault="00262FDE" w:rsidP="00DF7D5E">
            <w:pPr>
              <w:spacing w:after="0" w:line="240" w:lineRule="auto"/>
            </w:pPr>
          </w:p>
        </w:tc>
        <w:tc>
          <w:tcPr>
            <w:tcW w:w="4252" w:type="dxa"/>
          </w:tcPr>
          <w:p w14:paraId="33C84507" w14:textId="2B623CB4" w:rsidR="00262FDE" w:rsidRDefault="00EE281C" w:rsidP="00AC10B8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SP (</w:t>
            </w:r>
            <w:r w:rsidR="00262FDE">
              <w:rPr>
                <w:rFonts w:cstheme="minorHAnsi"/>
              </w:rPr>
              <w:t>Jednostronnie polerowane</w:t>
            </w:r>
            <w:r>
              <w:rPr>
                <w:rFonts w:cstheme="minorHAnsi"/>
              </w:rPr>
              <w:t>)</w:t>
            </w:r>
            <w:r w:rsidR="00262FDE">
              <w:rPr>
                <w:rFonts w:cstheme="minorHAnsi"/>
              </w:rPr>
              <w:t>:</w:t>
            </w:r>
          </w:p>
          <w:p w14:paraId="250CFA02" w14:textId="77777777" w:rsidR="00262FDE" w:rsidRPr="00E35113" w:rsidRDefault="00262FDE" w:rsidP="00AC10B8">
            <w:pPr>
              <w:spacing w:after="0" w:line="240" w:lineRule="auto"/>
              <w:rPr>
                <w:rFonts w:cstheme="minorHAnsi"/>
              </w:rPr>
            </w:pPr>
            <w:r w:rsidRPr="00E35113">
              <w:rPr>
                <w:rFonts w:cstheme="minorHAnsi"/>
              </w:rPr>
              <w:t>Strona 1: polerowana</w:t>
            </w:r>
            <w:r w:rsidRPr="00E35113">
              <w:rPr>
                <w:rFonts w:cstheme="minorHAnsi"/>
              </w:rPr>
              <w:tab/>
            </w:r>
          </w:p>
          <w:p w14:paraId="26E824F0" w14:textId="7DDFD7BE" w:rsidR="00262FDE" w:rsidRPr="00B50877" w:rsidRDefault="00262FDE" w:rsidP="00AC10B8">
            <w:pPr>
              <w:spacing w:after="0" w:line="240" w:lineRule="auto"/>
            </w:pPr>
            <w:r w:rsidRPr="00E35113">
              <w:rPr>
                <w:rFonts w:cstheme="minorHAnsi"/>
              </w:rPr>
              <w:t xml:space="preserve">Strona 2: </w:t>
            </w:r>
            <w:r>
              <w:rPr>
                <w:rFonts w:cstheme="minorHAnsi"/>
              </w:rPr>
              <w:t>trawiona</w:t>
            </w:r>
          </w:p>
        </w:tc>
      </w:tr>
      <w:tr w:rsidR="00262FDE" w:rsidRPr="00131B8C" w14:paraId="02358D5F" w14:textId="77777777" w:rsidTr="00DF7D5E">
        <w:trPr>
          <w:trHeight w:val="1357"/>
        </w:trPr>
        <w:tc>
          <w:tcPr>
            <w:tcW w:w="1419" w:type="dxa"/>
            <w:vMerge/>
          </w:tcPr>
          <w:p w14:paraId="7DD1DDF7" w14:textId="77777777" w:rsidR="00262FDE" w:rsidRPr="00AC10B8" w:rsidRDefault="00262FD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3D3AF2" w14:textId="71CE415F" w:rsidR="00262FDE" w:rsidRPr="00DF7D5E" w:rsidRDefault="00262FDE" w:rsidP="00AC10B8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70350282" w:rsidR="00262FDE" w:rsidRDefault="00262FDE" w:rsidP="00187C01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661301B6" w14:textId="00FFCD82" w:rsidR="00262FDE" w:rsidRPr="00187C01" w:rsidRDefault="00262FDE" w:rsidP="00AC10B8">
            <w:pPr>
              <w:spacing w:after="0"/>
              <w:rPr>
                <w:rFonts w:cstheme="minorHAnsi"/>
              </w:rPr>
            </w:pPr>
            <w:proofErr w:type="spellStart"/>
            <w:r w:rsidRPr="00AE6BFC">
              <w:rPr>
                <w:rFonts w:cstheme="minorHAnsi"/>
              </w:rPr>
              <w:t>ePAK</w:t>
            </w:r>
            <w:proofErr w:type="spellEnd"/>
            <w:r w:rsidRPr="00AE6BFC">
              <w:rPr>
                <w:rFonts w:cstheme="minorHAnsi"/>
              </w:rPr>
              <w:t>, pojedyncze pudełko, zamknięte N2 w zatrzymującej wilgoć metalowej torebce foliowej, pakowanie wykonane w pomieszczeniu o klasie czystości 100.</w:t>
            </w:r>
          </w:p>
        </w:tc>
      </w:tr>
      <w:tr w:rsidR="00262FDE" w14:paraId="00B81E41" w14:textId="77777777" w:rsidTr="00680C31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4B415D07" w14:textId="77777777" w:rsidR="00262FDE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9AC197" w14:textId="77777777" w:rsidR="00262FDE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3D0194D9" w14:textId="77777777" w:rsidR="00262FDE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262FDE" w:rsidRPr="00131B8C" w14:paraId="6CCF4A99" w14:textId="77777777" w:rsidTr="00680C31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26D59CA" w14:textId="69715251" w:rsidR="00262FDE" w:rsidRPr="00187C01" w:rsidRDefault="00262FDE" w:rsidP="00680C3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3” </w:t>
            </w:r>
            <w:proofErr w:type="spellStart"/>
            <w:r w:rsidRPr="00187C01">
              <w:rPr>
                <w:b/>
                <w:bCs/>
              </w:rPr>
              <w:t>InP</w:t>
            </w:r>
            <w:proofErr w:type="spellEnd"/>
            <w:r w:rsidRPr="00187C01">
              <w:rPr>
                <w:b/>
                <w:bCs/>
              </w:rPr>
              <w:t xml:space="preserve"> </w:t>
            </w:r>
            <w:proofErr w:type="spellStart"/>
            <w:r w:rsidRPr="00187C01">
              <w:rPr>
                <w:b/>
                <w:bCs/>
              </w:rPr>
              <w:t>półizolujące</w:t>
            </w:r>
            <w:proofErr w:type="spellEnd"/>
            <w:r w:rsidRPr="00187C01">
              <w:rPr>
                <w:b/>
                <w:bCs/>
              </w:rPr>
              <w:t xml:space="preserve"> domieszko</w:t>
            </w:r>
            <w:r>
              <w:rPr>
                <w:b/>
                <w:bCs/>
              </w:rPr>
              <w:t>wane Fe</w:t>
            </w:r>
          </w:p>
          <w:p w14:paraId="281A5A60" w14:textId="77777777" w:rsidR="00262FDE" w:rsidRPr="00187C01" w:rsidRDefault="00262FDE" w:rsidP="00680C3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0A02D43" w14:textId="77777777" w:rsidR="00262FDE" w:rsidRPr="00262FDE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</w:rPr>
            </w:pPr>
            <w:r w:rsidRPr="00262FDE">
              <w:rPr>
                <w:bCs/>
              </w:rPr>
              <w:t>Średnica 3”</w:t>
            </w:r>
          </w:p>
          <w:p w14:paraId="7BF54D83" w14:textId="77777777" w:rsidR="00262FDE" w:rsidRPr="00262FDE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</w:rPr>
            </w:pPr>
            <w:r w:rsidRPr="00262FDE">
              <w:rPr>
                <w:bCs/>
              </w:rPr>
              <w:t>Grubość: 600±30 µm</w:t>
            </w:r>
          </w:p>
          <w:p w14:paraId="6DD970F9" w14:textId="0CAB8331" w:rsidR="00262FDE" w:rsidRPr="00262FDE" w:rsidRDefault="00262FDE" w:rsidP="00680C31">
            <w:pPr>
              <w:spacing w:after="0" w:line="240" w:lineRule="auto"/>
            </w:pPr>
            <w:r w:rsidRPr="00262FDE">
              <w:rPr>
                <w:bCs/>
              </w:rPr>
              <w:t>Średnica: 76.2±0.3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CFF90E" w14:textId="77777777" w:rsidR="00262FDE" w:rsidRPr="00131B8C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4A92623B" w14:textId="77777777" w:rsidR="00262FDE" w:rsidRPr="00131B8C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262FDE" w:rsidRPr="00131B8C" w14:paraId="3BD402DB" w14:textId="77777777" w:rsidTr="00680C31">
        <w:trPr>
          <w:trHeight w:val="388"/>
        </w:trPr>
        <w:tc>
          <w:tcPr>
            <w:tcW w:w="1419" w:type="dxa"/>
            <w:vMerge/>
          </w:tcPr>
          <w:p w14:paraId="676DAF43" w14:textId="77777777" w:rsidR="00262FDE" w:rsidRPr="00DD118E" w:rsidRDefault="00262FDE" w:rsidP="00680C31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5E99BE4" w14:textId="0581D39F" w:rsidR="00262FDE" w:rsidRPr="00F915C6" w:rsidRDefault="00262FDE" w:rsidP="00680C31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E0E7204" w14:textId="77777777" w:rsidR="00262FDE" w:rsidRPr="00131B8C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2B38C46B" w14:textId="77777777" w:rsidR="00262FDE" w:rsidRDefault="00262FDE" w:rsidP="00680C31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262FDE" w:rsidRPr="00131B8C" w14:paraId="353B614A" w14:textId="77777777" w:rsidTr="00680C31">
        <w:trPr>
          <w:trHeight w:val="452"/>
        </w:trPr>
        <w:tc>
          <w:tcPr>
            <w:tcW w:w="1419" w:type="dxa"/>
            <w:vMerge/>
          </w:tcPr>
          <w:p w14:paraId="4F7E580F" w14:textId="77777777" w:rsidR="00262FDE" w:rsidRPr="00131B8C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0522BF" w14:textId="6F246504" w:rsidR="00262FDE" w:rsidRPr="00F915C6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12D76D" w14:textId="77777777" w:rsidR="00262FDE" w:rsidRPr="00131B8C" w:rsidRDefault="00262FDE" w:rsidP="00680C3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32DF2280" w14:textId="77777777" w:rsidR="00262FDE" w:rsidRPr="00942F8F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262FDE" w:rsidRPr="00131B8C" w14:paraId="493D9F0D" w14:textId="77777777" w:rsidTr="009E4BF9">
        <w:trPr>
          <w:trHeight w:val="207"/>
        </w:trPr>
        <w:tc>
          <w:tcPr>
            <w:tcW w:w="1419" w:type="dxa"/>
            <w:vMerge/>
          </w:tcPr>
          <w:p w14:paraId="42103717" w14:textId="77777777" w:rsidR="00262FDE" w:rsidRPr="00942F8F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F4D190" w14:textId="7C20290A" w:rsidR="00262FDE" w:rsidRPr="00262FDE" w:rsidRDefault="00262FDE" w:rsidP="00680C31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1851DC" w14:textId="77777777" w:rsidR="00262FDE" w:rsidRPr="00942F8F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520948E0" w14:textId="77777777" w:rsidR="00262FDE" w:rsidRPr="00942F8F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262FDE" w:rsidRPr="00131B8C" w14:paraId="18F8EE25" w14:textId="77777777" w:rsidTr="00680C31">
        <w:trPr>
          <w:trHeight w:val="480"/>
        </w:trPr>
        <w:tc>
          <w:tcPr>
            <w:tcW w:w="1419" w:type="dxa"/>
            <w:vMerge/>
          </w:tcPr>
          <w:p w14:paraId="5C0BA238" w14:textId="77777777" w:rsidR="00262FDE" w:rsidRPr="00942F8F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5B18C8" w14:textId="77777777" w:rsidR="00262FDE" w:rsidRPr="00A12804" w:rsidRDefault="00262FDE" w:rsidP="00680C3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2D293B6" w14:textId="77777777" w:rsidR="00262FDE" w:rsidRPr="00942F8F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Oporność</w:t>
            </w:r>
            <w:proofErr w:type="spellEnd"/>
            <w:r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73798BE6" w14:textId="77777777" w:rsidR="00262FDE" w:rsidRPr="00131B8C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262FDE" w:rsidRPr="00131B8C" w14:paraId="44FAD05E" w14:textId="77777777" w:rsidTr="00680C31">
        <w:trPr>
          <w:trHeight w:val="447"/>
        </w:trPr>
        <w:tc>
          <w:tcPr>
            <w:tcW w:w="1419" w:type="dxa"/>
            <w:vMerge/>
          </w:tcPr>
          <w:p w14:paraId="20D4B106" w14:textId="77777777" w:rsidR="00262FDE" w:rsidRPr="00942F8F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A97F3C5" w14:textId="77777777" w:rsidR="00262FDE" w:rsidRPr="00187C01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26F9612" w14:textId="77777777" w:rsidR="00262FDE" w:rsidRPr="00942F8F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</w:t>
            </w:r>
            <w:proofErr w:type="spellStart"/>
            <w:r>
              <w:rPr>
                <w:lang w:val="en-US"/>
              </w:rPr>
              <w:t>średnia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1DDD11A6" w14:textId="77777777" w:rsidR="00262FDE" w:rsidRPr="00AE34FD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4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262FDE" w:rsidRPr="00131B8C" w14:paraId="4CC1F590" w14:textId="77777777" w:rsidTr="00680C31">
        <w:trPr>
          <w:trHeight w:val="338"/>
        </w:trPr>
        <w:tc>
          <w:tcPr>
            <w:tcW w:w="1419" w:type="dxa"/>
            <w:vMerge/>
          </w:tcPr>
          <w:p w14:paraId="65186F6D" w14:textId="77777777" w:rsidR="00262FDE" w:rsidRPr="00942F8F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5779B29" w14:textId="77777777" w:rsidR="00262FDE" w:rsidRPr="00187C01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21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8869AF" w14:textId="77777777" w:rsidR="00262FDE" w:rsidRDefault="00262FDE" w:rsidP="00680C31">
            <w:pPr>
              <w:spacing w:after="0" w:line="240" w:lineRule="auto"/>
              <w:rPr>
                <w:lang w:val="en-US"/>
              </w:rPr>
            </w:pPr>
            <w:r w:rsidRPr="00B50877">
              <w:t>Wykończenie powierzchni:</w:t>
            </w:r>
          </w:p>
        </w:tc>
        <w:tc>
          <w:tcPr>
            <w:tcW w:w="4252" w:type="dxa"/>
          </w:tcPr>
          <w:p w14:paraId="744B26BA" w14:textId="7B63C063" w:rsidR="00262FDE" w:rsidRDefault="00EE281C" w:rsidP="00680C31">
            <w:pPr>
              <w:spacing w:after="0" w:line="240" w:lineRule="auto"/>
            </w:pPr>
            <w:r>
              <w:t>DSP (</w:t>
            </w:r>
            <w:r w:rsidR="00262FDE" w:rsidRPr="00B50877">
              <w:t>Dwustronnie polerowana</w:t>
            </w:r>
            <w:r>
              <w:t>)</w:t>
            </w:r>
            <w:r w:rsidR="00262FDE">
              <w:t>:</w:t>
            </w:r>
          </w:p>
          <w:p w14:paraId="0219AAB4" w14:textId="77777777" w:rsidR="00262FDE" w:rsidRPr="00262FDE" w:rsidRDefault="00262FDE" w:rsidP="00680C31">
            <w:pPr>
              <w:spacing w:after="0" w:line="240" w:lineRule="auto"/>
            </w:pPr>
            <w:r w:rsidRPr="00262FDE">
              <w:t>Strona 1: polerowana</w:t>
            </w:r>
            <w:r w:rsidRPr="00262FDE">
              <w:tab/>
            </w:r>
          </w:p>
          <w:p w14:paraId="2DB67C0E" w14:textId="77777777" w:rsidR="00262FDE" w:rsidRPr="00262FDE" w:rsidRDefault="00262FDE" w:rsidP="00680C31">
            <w:pPr>
              <w:spacing w:after="0" w:line="240" w:lineRule="auto"/>
            </w:pPr>
            <w:r w:rsidRPr="00262FDE">
              <w:t>Strona 2: polerowana</w:t>
            </w:r>
          </w:p>
        </w:tc>
      </w:tr>
      <w:tr w:rsidR="00262FDE" w:rsidRPr="00131B8C" w14:paraId="624039F3" w14:textId="77777777" w:rsidTr="00680C31">
        <w:trPr>
          <w:trHeight w:val="338"/>
        </w:trPr>
        <w:tc>
          <w:tcPr>
            <w:tcW w:w="1419" w:type="dxa"/>
            <w:vMerge/>
          </w:tcPr>
          <w:p w14:paraId="47F662F0" w14:textId="77777777" w:rsidR="00262FDE" w:rsidRPr="00262FDE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23E71EB" w14:textId="77777777" w:rsidR="00262FDE" w:rsidRPr="00187C01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21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A53151" w14:textId="77777777" w:rsidR="00262FDE" w:rsidRPr="00B50877" w:rsidRDefault="00262FDE" w:rsidP="00680C31">
            <w:pPr>
              <w:spacing w:after="0" w:line="240" w:lineRule="auto"/>
            </w:pPr>
          </w:p>
        </w:tc>
        <w:tc>
          <w:tcPr>
            <w:tcW w:w="4252" w:type="dxa"/>
          </w:tcPr>
          <w:p w14:paraId="1C61CE50" w14:textId="3711CB93" w:rsidR="00262FDE" w:rsidRDefault="00EE281C" w:rsidP="00680C3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SP (</w:t>
            </w:r>
            <w:r w:rsidR="00262FDE">
              <w:rPr>
                <w:rFonts w:cstheme="minorHAnsi"/>
              </w:rPr>
              <w:t>Jednostronnie polerowane</w:t>
            </w:r>
            <w:r>
              <w:rPr>
                <w:rFonts w:cstheme="minorHAnsi"/>
              </w:rPr>
              <w:t>)</w:t>
            </w:r>
            <w:r w:rsidR="00262FDE">
              <w:rPr>
                <w:rFonts w:cstheme="minorHAnsi"/>
              </w:rPr>
              <w:t>:</w:t>
            </w:r>
          </w:p>
          <w:p w14:paraId="6F349D64" w14:textId="77777777" w:rsidR="00262FDE" w:rsidRPr="00E35113" w:rsidRDefault="00262FDE" w:rsidP="00680C31">
            <w:pPr>
              <w:spacing w:after="0" w:line="240" w:lineRule="auto"/>
              <w:rPr>
                <w:rFonts w:cstheme="minorHAnsi"/>
              </w:rPr>
            </w:pPr>
            <w:r w:rsidRPr="00E35113">
              <w:rPr>
                <w:rFonts w:cstheme="minorHAnsi"/>
              </w:rPr>
              <w:t>Strona 1: polerowana</w:t>
            </w:r>
            <w:r w:rsidRPr="00E35113">
              <w:rPr>
                <w:rFonts w:cstheme="minorHAnsi"/>
              </w:rPr>
              <w:tab/>
            </w:r>
          </w:p>
          <w:p w14:paraId="5086E65C" w14:textId="77777777" w:rsidR="00262FDE" w:rsidRPr="00B50877" w:rsidRDefault="00262FDE" w:rsidP="00680C31">
            <w:pPr>
              <w:spacing w:after="0" w:line="240" w:lineRule="auto"/>
            </w:pPr>
            <w:r w:rsidRPr="00E35113">
              <w:rPr>
                <w:rFonts w:cstheme="minorHAnsi"/>
              </w:rPr>
              <w:t xml:space="preserve">Strona 2: </w:t>
            </w:r>
            <w:r>
              <w:rPr>
                <w:rFonts w:cstheme="minorHAnsi"/>
              </w:rPr>
              <w:t>trawiona</w:t>
            </w:r>
          </w:p>
        </w:tc>
      </w:tr>
      <w:tr w:rsidR="00262FDE" w:rsidRPr="00131B8C" w14:paraId="18023FFC" w14:textId="77777777" w:rsidTr="00680C31">
        <w:trPr>
          <w:trHeight w:val="1357"/>
        </w:trPr>
        <w:tc>
          <w:tcPr>
            <w:tcW w:w="1419" w:type="dxa"/>
            <w:vMerge/>
          </w:tcPr>
          <w:p w14:paraId="54FC1A02" w14:textId="77777777" w:rsidR="00262FDE" w:rsidRPr="00AC10B8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501233" w14:textId="4A9E08FA" w:rsidR="00262FDE" w:rsidRPr="00DF7D5E" w:rsidRDefault="00262FDE" w:rsidP="00680C31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D7152E" w14:textId="77777777" w:rsidR="00262FDE" w:rsidRDefault="00262FDE" w:rsidP="00680C31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2D5459B5" w14:textId="77777777" w:rsidR="00262FDE" w:rsidRPr="00187C01" w:rsidRDefault="00262FDE" w:rsidP="00680C31">
            <w:pPr>
              <w:spacing w:after="0"/>
              <w:rPr>
                <w:rFonts w:cstheme="minorHAnsi"/>
              </w:rPr>
            </w:pPr>
            <w:proofErr w:type="spellStart"/>
            <w:r w:rsidRPr="00AE6BFC">
              <w:rPr>
                <w:rFonts w:cstheme="minorHAnsi"/>
              </w:rPr>
              <w:t>ePAK</w:t>
            </w:r>
            <w:proofErr w:type="spellEnd"/>
            <w:r w:rsidRPr="00AE6BFC">
              <w:rPr>
                <w:rFonts w:cstheme="minorHAnsi"/>
              </w:rPr>
              <w:t>, pojedyncze pudełko, zamknięte N2 w zatrzymującej wilgoć metalowej torebce foliowej, pakowanie wykonane w pomieszczeniu o klasie czystości 100.</w:t>
            </w:r>
          </w:p>
        </w:tc>
      </w:tr>
      <w:tr w:rsidR="00262FDE" w14:paraId="7A5193E9" w14:textId="77777777" w:rsidTr="00680C31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295D681C" w14:textId="77777777" w:rsidR="00262FDE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F6FD189" w14:textId="77777777" w:rsidR="00262FDE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7FC66D07" w14:textId="77777777" w:rsidR="00262FDE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262FDE" w:rsidRPr="00131B8C" w14:paraId="22BD02B0" w14:textId="77777777" w:rsidTr="00680C31">
        <w:trPr>
          <w:trHeight w:val="238"/>
        </w:trPr>
        <w:tc>
          <w:tcPr>
            <w:tcW w:w="1419" w:type="dxa"/>
            <w:vMerge w:val="restart"/>
            <w:vAlign w:val="center"/>
          </w:tcPr>
          <w:p w14:paraId="26A440EA" w14:textId="1348A56B" w:rsidR="00262FDE" w:rsidRPr="00187C01" w:rsidRDefault="00262FDE" w:rsidP="00680C31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4” </w:t>
            </w:r>
            <w:proofErr w:type="spellStart"/>
            <w:r w:rsidRPr="00187C01">
              <w:rPr>
                <w:b/>
                <w:bCs/>
              </w:rPr>
              <w:t>InP</w:t>
            </w:r>
            <w:proofErr w:type="spellEnd"/>
            <w:r w:rsidRPr="00187C01">
              <w:rPr>
                <w:b/>
                <w:bCs/>
              </w:rPr>
              <w:t xml:space="preserve"> </w:t>
            </w:r>
            <w:proofErr w:type="spellStart"/>
            <w:r w:rsidRPr="00187C01">
              <w:rPr>
                <w:b/>
                <w:bCs/>
              </w:rPr>
              <w:t>półizolujące</w:t>
            </w:r>
            <w:proofErr w:type="spellEnd"/>
            <w:r w:rsidRPr="00187C01">
              <w:rPr>
                <w:b/>
                <w:bCs/>
              </w:rPr>
              <w:t xml:space="preserve"> domieszko</w:t>
            </w:r>
            <w:r>
              <w:rPr>
                <w:b/>
                <w:bCs/>
              </w:rPr>
              <w:t>wane Fe</w:t>
            </w:r>
          </w:p>
          <w:p w14:paraId="065B20CF" w14:textId="77777777" w:rsidR="00262FDE" w:rsidRPr="00187C01" w:rsidRDefault="00262FDE" w:rsidP="00680C3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53BDB8A" w14:textId="77777777" w:rsidR="00262FDE" w:rsidRPr="00187C01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</w:rPr>
            </w:pPr>
            <w:r w:rsidRPr="00187C01">
              <w:t>Średnica</w:t>
            </w:r>
            <w:r w:rsidRPr="00187C01">
              <w:rPr>
                <w:bCs/>
              </w:rPr>
              <w:t xml:space="preserve"> </w:t>
            </w:r>
            <w:r>
              <w:rPr>
                <w:bCs/>
              </w:rPr>
              <w:t>4</w:t>
            </w:r>
            <w:r w:rsidRPr="00187C01">
              <w:rPr>
                <w:bCs/>
              </w:rPr>
              <w:t>”</w:t>
            </w:r>
          </w:p>
          <w:p w14:paraId="74622834" w14:textId="77777777" w:rsidR="00262FDE" w:rsidRPr="00187C01" w:rsidRDefault="00262FDE" w:rsidP="00680C31">
            <w:pPr>
              <w:spacing w:after="0" w:line="240" w:lineRule="auto"/>
              <w:rPr>
                <w:rFonts w:cstheme="minorHAnsi"/>
              </w:rPr>
            </w:pPr>
            <w:r w:rsidRPr="00187C01">
              <w:t>Grubość: 625</w:t>
            </w:r>
            <w:r w:rsidRPr="00187C01">
              <w:rPr>
                <w:rFonts w:cstheme="minorHAnsi"/>
              </w:rPr>
              <w:t xml:space="preserve">±25 </w:t>
            </w:r>
            <w:r w:rsidRPr="00187C01">
              <w:t>µ</w:t>
            </w:r>
            <w:r w:rsidRPr="00187C01">
              <w:rPr>
                <w:rFonts w:cstheme="minorHAnsi"/>
              </w:rPr>
              <w:t>m</w:t>
            </w:r>
          </w:p>
          <w:p w14:paraId="72579EBD" w14:textId="74AD4262" w:rsidR="00262FDE" w:rsidRPr="00262FDE" w:rsidRDefault="00262FDE" w:rsidP="00680C31">
            <w:pPr>
              <w:spacing w:after="0" w:line="240" w:lineRule="auto"/>
            </w:pPr>
            <w:r w:rsidRPr="00187C01">
              <w:t xml:space="preserve">Średnica: </w:t>
            </w:r>
            <w:r>
              <w:t>100</w:t>
            </w:r>
            <w:r w:rsidRPr="00187C01"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71BD49" w14:textId="77777777" w:rsidR="00262FDE" w:rsidRPr="00131B8C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74776079" w14:textId="77777777" w:rsidR="00262FDE" w:rsidRPr="00131B8C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262FDE" w:rsidRPr="00131B8C" w14:paraId="3CD8940C" w14:textId="77777777" w:rsidTr="00680C31">
        <w:trPr>
          <w:trHeight w:val="388"/>
        </w:trPr>
        <w:tc>
          <w:tcPr>
            <w:tcW w:w="1419" w:type="dxa"/>
            <w:vMerge/>
          </w:tcPr>
          <w:p w14:paraId="481CCFD0" w14:textId="77777777" w:rsidR="00262FDE" w:rsidRPr="00DD118E" w:rsidRDefault="00262FDE" w:rsidP="00680C31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45D290B" w14:textId="5B5133C4" w:rsidR="00262FDE" w:rsidRPr="00F915C6" w:rsidRDefault="00262FDE" w:rsidP="00680C31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FC539A" w14:textId="77777777" w:rsidR="00262FDE" w:rsidRPr="00131B8C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6F201528" w14:textId="77777777" w:rsidR="00262FDE" w:rsidRDefault="00262FDE" w:rsidP="00680C31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262FDE" w:rsidRPr="00131B8C" w14:paraId="7D4DF803" w14:textId="77777777" w:rsidTr="00680C31">
        <w:trPr>
          <w:trHeight w:val="452"/>
        </w:trPr>
        <w:tc>
          <w:tcPr>
            <w:tcW w:w="1419" w:type="dxa"/>
            <w:vMerge/>
          </w:tcPr>
          <w:p w14:paraId="5BB45538" w14:textId="77777777" w:rsidR="00262FDE" w:rsidRPr="00131B8C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0361C69" w14:textId="746A6490" w:rsidR="00262FDE" w:rsidRPr="00F915C6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ECC488" w14:textId="77777777" w:rsidR="00262FDE" w:rsidRPr="00131B8C" w:rsidRDefault="00262FDE" w:rsidP="00680C3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643C6DD2" w14:textId="77777777" w:rsidR="00262FDE" w:rsidRPr="00942F8F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262FDE" w:rsidRPr="00131B8C" w14:paraId="05B85AC7" w14:textId="77777777" w:rsidTr="009C3A34">
        <w:trPr>
          <w:trHeight w:val="207"/>
        </w:trPr>
        <w:tc>
          <w:tcPr>
            <w:tcW w:w="1419" w:type="dxa"/>
            <w:vMerge/>
          </w:tcPr>
          <w:p w14:paraId="33308C6B" w14:textId="77777777" w:rsidR="00262FDE" w:rsidRPr="00942F8F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3C912E4" w14:textId="67B51C20" w:rsidR="00262FDE" w:rsidRPr="00262FDE" w:rsidRDefault="00262FDE" w:rsidP="00680C31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E672DE" w14:textId="77777777" w:rsidR="00262FDE" w:rsidRPr="00942F8F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6AD197C5" w14:textId="77777777" w:rsidR="00262FDE" w:rsidRPr="00942F8F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262FDE" w:rsidRPr="00131B8C" w14:paraId="41B0263D" w14:textId="77777777" w:rsidTr="00680C31">
        <w:trPr>
          <w:trHeight w:val="480"/>
        </w:trPr>
        <w:tc>
          <w:tcPr>
            <w:tcW w:w="1419" w:type="dxa"/>
            <w:vMerge/>
          </w:tcPr>
          <w:p w14:paraId="0C7F41AA" w14:textId="77777777" w:rsidR="00262FDE" w:rsidRPr="00942F8F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06C12C" w14:textId="5697C061" w:rsidR="00262FDE" w:rsidRPr="00A12804" w:rsidRDefault="00262FDE" w:rsidP="00680C3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2D611E" w14:textId="77777777" w:rsidR="00262FDE" w:rsidRPr="00942F8F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Oporność</w:t>
            </w:r>
            <w:proofErr w:type="spellEnd"/>
            <w:r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5EF39536" w14:textId="77777777" w:rsidR="00262FDE" w:rsidRPr="00131B8C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262FDE" w:rsidRPr="00131B8C" w14:paraId="64E5F69F" w14:textId="77777777" w:rsidTr="00680C31">
        <w:trPr>
          <w:trHeight w:val="447"/>
        </w:trPr>
        <w:tc>
          <w:tcPr>
            <w:tcW w:w="1419" w:type="dxa"/>
            <w:vMerge/>
          </w:tcPr>
          <w:p w14:paraId="1DB7C209" w14:textId="77777777" w:rsidR="00262FDE" w:rsidRPr="00942F8F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D9B9EE0" w14:textId="3F2BD28B" w:rsidR="00262FDE" w:rsidRPr="00187C01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2AB56A" w14:textId="77777777" w:rsidR="00262FDE" w:rsidRPr="00942F8F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</w:t>
            </w:r>
            <w:proofErr w:type="spellStart"/>
            <w:r>
              <w:rPr>
                <w:lang w:val="en-US"/>
              </w:rPr>
              <w:t>średnia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6F7E8CA1" w14:textId="77777777" w:rsidR="00262FDE" w:rsidRPr="00AE34FD" w:rsidRDefault="00262FDE" w:rsidP="00680C3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4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262FDE" w:rsidRPr="00131B8C" w14:paraId="04C8A0AC" w14:textId="77777777" w:rsidTr="00262FDE">
        <w:trPr>
          <w:trHeight w:val="962"/>
        </w:trPr>
        <w:tc>
          <w:tcPr>
            <w:tcW w:w="1419" w:type="dxa"/>
            <w:vMerge/>
          </w:tcPr>
          <w:p w14:paraId="65330E99" w14:textId="77777777" w:rsidR="00262FDE" w:rsidRPr="00942F8F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2C3DF71" w14:textId="1E845C9D" w:rsidR="00262FDE" w:rsidRPr="00187C01" w:rsidRDefault="00262FDE" w:rsidP="00680C31">
            <w:pPr>
              <w:spacing w:after="0" w:line="240" w:lineRule="auto"/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5FE66A" w14:textId="77777777" w:rsidR="00262FDE" w:rsidRDefault="00262FDE" w:rsidP="00680C31">
            <w:pPr>
              <w:spacing w:after="0" w:line="240" w:lineRule="auto"/>
              <w:rPr>
                <w:lang w:val="en-US"/>
              </w:rPr>
            </w:pPr>
            <w:r w:rsidRPr="00B50877">
              <w:t>Wykończenie powierzchni:</w:t>
            </w:r>
          </w:p>
        </w:tc>
        <w:tc>
          <w:tcPr>
            <w:tcW w:w="4252" w:type="dxa"/>
          </w:tcPr>
          <w:p w14:paraId="7D174DCA" w14:textId="77777777" w:rsidR="00262FDE" w:rsidRDefault="00262FDE" w:rsidP="00680C31">
            <w:pPr>
              <w:spacing w:after="0" w:line="240" w:lineRule="auto"/>
            </w:pPr>
            <w:r w:rsidRPr="00B50877">
              <w:t>Dwustronnie polerowana</w:t>
            </w:r>
            <w:r>
              <w:t>:</w:t>
            </w:r>
          </w:p>
          <w:p w14:paraId="0210440F" w14:textId="77777777" w:rsidR="00262FDE" w:rsidRPr="00262FDE" w:rsidRDefault="00262FDE" w:rsidP="00680C31">
            <w:pPr>
              <w:spacing w:after="0" w:line="240" w:lineRule="auto"/>
            </w:pPr>
            <w:r w:rsidRPr="00262FDE">
              <w:t>Strona 1: polerowana</w:t>
            </w:r>
            <w:r w:rsidRPr="00262FDE">
              <w:tab/>
            </w:r>
          </w:p>
          <w:p w14:paraId="450FA8B9" w14:textId="77777777" w:rsidR="00262FDE" w:rsidRPr="00262FDE" w:rsidRDefault="00262FDE" w:rsidP="00680C31">
            <w:pPr>
              <w:spacing w:after="0" w:line="240" w:lineRule="auto"/>
            </w:pPr>
            <w:r w:rsidRPr="00262FDE">
              <w:t>Strona 2: polerowana</w:t>
            </w:r>
          </w:p>
        </w:tc>
      </w:tr>
      <w:tr w:rsidR="00262FDE" w:rsidRPr="00131B8C" w14:paraId="36B3EDBD" w14:textId="77777777" w:rsidTr="00680C31">
        <w:trPr>
          <w:trHeight w:val="1357"/>
        </w:trPr>
        <w:tc>
          <w:tcPr>
            <w:tcW w:w="1419" w:type="dxa"/>
            <w:vMerge/>
          </w:tcPr>
          <w:p w14:paraId="4277C7F0" w14:textId="77777777" w:rsidR="00262FDE" w:rsidRPr="00AC10B8" w:rsidRDefault="00262FDE" w:rsidP="00680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E3F099C" w14:textId="240354A7" w:rsidR="00262FDE" w:rsidRPr="00DF7D5E" w:rsidRDefault="00262FDE" w:rsidP="00680C31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609817" w14:textId="77777777" w:rsidR="00262FDE" w:rsidRDefault="00262FDE" w:rsidP="00680C31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2BB76BEB" w14:textId="77777777" w:rsidR="00262FDE" w:rsidRPr="00187C01" w:rsidRDefault="00262FDE" w:rsidP="00680C31">
            <w:pPr>
              <w:spacing w:after="0"/>
              <w:rPr>
                <w:rFonts w:cstheme="minorHAnsi"/>
              </w:rPr>
            </w:pPr>
            <w:proofErr w:type="spellStart"/>
            <w:r w:rsidRPr="00AE6BFC">
              <w:rPr>
                <w:rFonts w:cstheme="minorHAnsi"/>
              </w:rPr>
              <w:t>ePAK</w:t>
            </w:r>
            <w:proofErr w:type="spellEnd"/>
            <w:r w:rsidRPr="00AE6BFC">
              <w:rPr>
                <w:rFonts w:cstheme="minorHAnsi"/>
              </w:rPr>
              <w:t>, pojedyncze pudełko, zamknięte N2 w zatrzymującej wilgoć metalowej torebce foliowej, pakowanie wykonane w pomieszczeniu o klasie czystości 100.</w:t>
            </w:r>
          </w:p>
        </w:tc>
      </w:tr>
    </w:tbl>
    <w:p w14:paraId="53A86F0A" w14:textId="4C7C9822" w:rsidR="00134BA1" w:rsidRPr="00DF7D5E" w:rsidRDefault="00134BA1" w:rsidP="00DF7D5E">
      <w:pPr>
        <w:spacing w:after="0" w:line="360" w:lineRule="auto"/>
      </w:pPr>
    </w:p>
    <w:sectPr w:rsidR="00134BA1" w:rsidRPr="00DF7D5E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1CE3CF" w14:textId="77777777" w:rsidR="00A20F44" w:rsidRDefault="00A20F44">
      <w:pPr>
        <w:spacing w:after="0" w:line="240" w:lineRule="auto"/>
      </w:pPr>
      <w:r>
        <w:separator/>
      </w:r>
    </w:p>
  </w:endnote>
  <w:endnote w:type="continuationSeparator" w:id="0">
    <w:p w14:paraId="2685CD7F" w14:textId="77777777" w:rsidR="00A20F44" w:rsidRDefault="00A20F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482F4" w14:textId="77777777" w:rsidR="000017E7" w:rsidRDefault="000017E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1EE0C5" w14:textId="77777777" w:rsidR="000017E7" w:rsidRDefault="000017E7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F77DB" w14:textId="77777777" w:rsidR="000017E7" w:rsidRDefault="000017E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4AAEC2" w14:textId="77777777" w:rsidR="00A20F44" w:rsidRDefault="00A20F44">
      <w:pPr>
        <w:spacing w:after="0" w:line="240" w:lineRule="auto"/>
      </w:pPr>
      <w:r>
        <w:separator/>
      </w:r>
    </w:p>
  </w:footnote>
  <w:footnote w:type="continuationSeparator" w:id="0">
    <w:p w14:paraId="0CF0408F" w14:textId="77777777" w:rsidR="00A20F44" w:rsidRDefault="00A20F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5F59B3" w14:textId="77777777" w:rsidR="000017E7" w:rsidRDefault="000017E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7300153F" w:rsidR="008D591C" w:rsidRDefault="000017E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inline distT="0" distB="0" distL="0" distR="0" wp14:anchorId="0ADCE8DB" wp14:editId="196FD9B8">
          <wp:extent cx="5401310" cy="621665"/>
          <wp:effectExtent l="0" t="0" r="8890" b="698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621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F37689" w14:textId="77777777" w:rsidR="000017E7" w:rsidRDefault="000017E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559553F"/>
    <w:multiLevelType w:val="hybridMultilevel"/>
    <w:tmpl w:val="49E65F80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5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20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"/>
  </w:num>
  <w:num w:numId="3">
    <w:abstractNumId w:val="19"/>
  </w:num>
  <w:num w:numId="4">
    <w:abstractNumId w:val="18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4"/>
  </w:num>
  <w:num w:numId="12">
    <w:abstractNumId w:val="13"/>
  </w:num>
  <w:num w:numId="13">
    <w:abstractNumId w:val="16"/>
  </w:num>
  <w:num w:numId="14">
    <w:abstractNumId w:val="22"/>
  </w:num>
  <w:num w:numId="15">
    <w:abstractNumId w:val="4"/>
  </w:num>
  <w:num w:numId="16">
    <w:abstractNumId w:val="17"/>
  </w:num>
  <w:num w:numId="17">
    <w:abstractNumId w:val="11"/>
  </w:num>
  <w:num w:numId="18">
    <w:abstractNumId w:val="20"/>
  </w:num>
  <w:num w:numId="19">
    <w:abstractNumId w:val="12"/>
  </w:num>
  <w:num w:numId="20">
    <w:abstractNumId w:val="0"/>
  </w:num>
  <w:num w:numId="21">
    <w:abstractNumId w:val="15"/>
  </w:num>
  <w:num w:numId="22">
    <w:abstractNumId w:val="3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017E7"/>
    <w:rsid w:val="000144F9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F209B"/>
    <w:rsid w:val="00101E5F"/>
    <w:rsid w:val="001023BD"/>
    <w:rsid w:val="00104E86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0D87"/>
    <w:rsid w:val="001851ED"/>
    <w:rsid w:val="001853EF"/>
    <w:rsid w:val="00187C01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5A71"/>
    <w:rsid w:val="00236756"/>
    <w:rsid w:val="002405E3"/>
    <w:rsid w:val="0024628D"/>
    <w:rsid w:val="00262600"/>
    <w:rsid w:val="00262FDE"/>
    <w:rsid w:val="00264E5C"/>
    <w:rsid w:val="00267D9D"/>
    <w:rsid w:val="00271433"/>
    <w:rsid w:val="0027723F"/>
    <w:rsid w:val="002802D0"/>
    <w:rsid w:val="002C1F69"/>
    <w:rsid w:val="002D5C91"/>
    <w:rsid w:val="002E594A"/>
    <w:rsid w:val="00311BB5"/>
    <w:rsid w:val="00325A10"/>
    <w:rsid w:val="003343DA"/>
    <w:rsid w:val="00336DDF"/>
    <w:rsid w:val="00337817"/>
    <w:rsid w:val="00355039"/>
    <w:rsid w:val="00365FD6"/>
    <w:rsid w:val="00380B54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67CE4"/>
    <w:rsid w:val="006818C5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92639"/>
    <w:rsid w:val="007B11DC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25BA8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0F44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10B8"/>
    <w:rsid w:val="00AC7A20"/>
    <w:rsid w:val="00AD44F5"/>
    <w:rsid w:val="00AE34FD"/>
    <w:rsid w:val="00AE6BFC"/>
    <w:rsid w:val="00B01E51"/>
    <w:rsid w:val="00B20E36"/>
    <w:rsid w:val="00B44E94"/>
    <w:rsid w:val="00B560E2"/>
    <w:rsid w:val="00B60362"/>
    <w:rsid w:val="00B8509B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60A7C"/>
    <w:rsid w:val="00D611CC"/>
    <w:rsid w:val="00D63696"/>
    <w:rsid w:val="00D65444"/>
    <w:rsid w:val="00D7106A"/>
    <w:rsid w:val="00D72EB4"/>
    <w:rsid w:val="00D93BDA"/>
    <w:rsid w:val="00DA5E3A"/>
    <w:rsid w:val="00DB51B7"/>
    <w:rsid w:val="00DD2814"/>
    <w:rsid w:val="00DD4846"/>
    <w:rsid w:val="00DD7192"/>
    <w:rsid w:val="00DD77D1"/>
    <w:rsid w:val="00DE2D5B"/>
    <w:rsid w:val="00DF7D5E"/>
    <w:rsid w:val="00E123F6"/>
    <w:rsid w:val="00E17557"/>
    <w:rsid w:val="00E24873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EE281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5EE53E-B4D3-4F2A-964D-BB123087D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0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5</cp:revision>
  <cp:lastPrinted>2019-12-09T11:59:00Z</cp:lastPrinted>
  <dcterms:created xsi:type="dcterms:W3CDTF">2021-01-27T11:03:00Z</dcterms:created>
  <dcterms:modified xsi:type="dcterms:W3CDTF">2021-01-27T14:11:00Z</dcterms:modified>
</cp:coreProperties>
</file>